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0386B7" w14:textId="2DDA2AF4" w:rsidR="009B50FD" w:rsidRDefault="009B50FD" w:rsidP="0039244C">
      <w:pPr>
        <w:spacing w:after="120"/>
        <w:jc w:val="both"/>
        <w:rPr>
          <w:lang w:val="en-US"/>
        </w:rPr>
      </w:pPr>
      <w:bookmarkStart w:id="0" w:name="_GoBack"/>
      <w:bookmarkEnd w:id="0"/>
    </w:p>
    <w:p w14:paraId="25AEA66A" w14:textId="06C4C26F" w:rsidR="0075291E" w:rsidRDefault="0075291E" w:rsidP="0075291E">
      <w:pPr>
        <w:pStyle w:val="Cabealho1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>Proposed title of event</w:t>
      </w:r>
    </w:p>
    <w:p w14:paraId="13CE474F" w14:textId="7149D303" w:rsidR="0075291E" w:rsidRDefault="0075291E" w:rsidP="0039244C">
      <w:pPr>
        <w:spacing w:after="120"/>
        <w:jc w:val="both"/>
        <w:rPr>
          <w:lang w:val="en-US"/>
        </w:rPr>
      </w:pPr>
      <w:r>
        <w:rPr>
          <w:lang w:val="en-US"/>
        </w:rPr>
        <w:t>Please provide a title of your workshop/summer school</w:t>
      </w:r>
    </w:p>
    <w:p w14:paraId="383116D9" w14:textId="77777777" w:rsidR="0075291E" w:rsidRDefault="0075291E" w:rsidP="0039244C">
      <w:pPr>
        <w:spacing w:after="120"/>
        <w:jc w:val="both"/>
        <w:rPr>
          <w:lang w:val="en-US"/>
        </w:rPr>
      </w:pPr>
    </w:p>
    <w:p w14:paraId="4563D8DE" w14:textId="1662786B" w:rsidR="0075291E" w:rsidRDefault="0075291E" w:rsidP="0075291E">
      <w:pPr>
        <w:pStyle w:val="Cabealho1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>Dates and venue</w:t>
      </w:r>
    </w:p>
    <w:p w14:paraId="6750773A" w14:textId="062B6AFE" w:rsidR="0075291E" w:rsidRDefault="0075291E" w:rsidP="0039244C">
      <w:pPr>
        <w:spacing w:after="120"/>
        <w:jc w:val="both"/>
        <w:rPr>
          <w:lang w:val="en-US"/>
        </w:rPr>
      </w:pPr>
      <w:r>
        <w:rPr>
          <w:lang w:val="en-US"/>
        </w:rPr>
        <w:t>Please provide information on the dates when the workshop/summer school will possibly take place.</w:t>
      </w:r>
    </w:p>
    <w:p w14:paraId="34023FB5" w14:textId="77777777" w:rsidR="0075291E" w:rsidRDefault="0075291E" w:rsidP="0039244C">
      <w:pPr>
        <w:spacing w:after="120"/>
        <w:jc w:val="both"/>
        <w:rPr>
          <w:lang w:val="en-US"/>
        </w:rPr>
      </w:pPr>
    </w:p>
    <w:p w14:paraId="5AB25266" w14:textId="78FA15C9" w:rsidR="0075291E" w:rsidRDefault="0075291E" w:rsidP="0075291E">
      <w:pPr>
        <w:pStyle w:val="Cabealho1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>Intended target (PhD students, young researchers)</w:t>
      </w:r>
    </w:p>
    <w:p w14:paraId="7461C37C" w14:textId="5788937E" w:rsidR="0075291E" w:rsidRDefault="0075291E" w:rsidP="0039244C">
      <w:pPr>
        <w:spacing w:after="120"/>
        <w:jc w:val="both"/>
        <w:rPr>
          <w:lang w:val="en-US"/>
        </w:rPr>
      </w:pPr>
      <w:r>
        <w:rPr>
          <w:lang w:val="en-US"/>
        </w:rPr>
        <w:t>Please describe which audience your proposed workshop/summer school is targeting.</w:t>
      </w:r>
    </w:p>
    <w:p w14:paraId="0FE1794B" w14:textId="40E1C7BA" w:rsidR="0075291E" w:rsidRDefault="0075291E" w:rsidP="0039244C">
      <w:pPr>
        <w:spacing w:after="120"/>
        <w:jc w:val="both"/>
        <w:rPr>
          <w:lang w:val="en-US"/>
        </w:rPr>
      </w:pPr>
    </w:p>
    <w:p w14:paraId="1DD04A5B" w14:textId="7B512460" w:rsidR="00F04F24" w:rsidRDefault="00F04F24" w:rsidP="0058053A">
      <w:pPr>
        <w:pStyle w:val="Cabealho1"/>
        <w:numPr>
          <w:ilvl w:val="0"/>
          <w:numId w:val="7"/>
        </w:numPr>
        <w:jc w:val="both"/>
        <w:rPr>
          <w:lang w:val="en-US"/>
        </w:rPr>
      </w:pPr>
      <w:r>
        <w:rPr>
          <w:lang w:val="en-US"/>
        </w:rPr>
        <w:t xml:space="preserve">How the proposal fits the RSAI </w:t>
      </w:r>
      <w:r w:rsidR="0058053A">
        <w:rPr>
          <w:lang w:val="en-US"/>
        </w:rPr>
        <w:t xml:space="preserve">Nurturing New Talent </w:t>
      </w:r>
      <w:proofErr w:type="spellStart"/>
      <w:r>
        <w:rPr>
          <w:lang w:val="en-US"/>
        </w:rPr>
        <w:t>programme</w:t>
      </w:r>
      <w:proofErr w:type="spellEnd"/>
    </w:p>
    <w:p w14:paraId="4215AC45" w14:textId="6CB57325" w:rsidR="00F04F24" w:rsidRDefault="00F04F24" w:rsidP="00F04F24">
      <w:pPr>
        <w:spacing w:after="120"/>
        <w:jc w:val="both"/>
        <w:rPr>
          <w:lang w:val="en-US"/>
        </w:rPr>
      </w:pPr>
      <w:r>
        <w:rPr>
          <w:lang w:val="en-US"/>
        </w:rPr>
        <w:t>Please provide a</w:t>
      </w:r>
      <w:r w:rsidRPr="00F04F24">
        <w:rPr>
          <w:lang w:val="en-US"/>
        </w:rPr>
        <w:t xml:space="preserve"> justification of the event in the context of the scope of the </w:t>
      </w:r>
      <w:r>
        <w:rPr>
          <w:lang w:val="en-US"/>
        </w:rPr>
        <w:t>“</w:t>
      </w:r>
      <w:r w:rsidR="0058053A">
        <w:rPr>
          <w:lang w:val="en-US"/>
        </w:rPr>
        <w:t>Nurturing New Talent</w:t>
      </w:r>
      <w:r>
        <w:rPr>
          <w:lang w:val="en-US"/>
        </w:rPr>
        <w:t>”</w:t>
      </w:r>
      <w:r w:rsidRPr="00F04F24">
        <w:rPr>
          <w:lang w:val="en-US"/>
        </w:rPr>
        <w:t xml:space="preserve"> program</w:t>
      </w:r>
      <w:r>
        <w:rPr>
          <w:lang w:val="en-US"/>
        </w:rPr>
        <w:t xml:space="preserve"> (</w:t>
      </w:r>
      <w:hyperlink r:id="rId8" w:history="1">
        <w:r w:rsidR="0058053A" w:rsidRPr="00AC67AA">
          <w:rPr>
            <w:rStyle w:val="Hiperligao"/>
          </w:rPr>
          <w:t>https://www.regionalscience.org/index.php/programs/nurturing-new-talent.html</w:t>
        </w:r>
      </w:hyperlink>
      <w:r>
        <w:rPr>
          <w:lang w:val="en-US"/>
        </w:rPr>
        <w:t>)</w:t>
      </w:r>
      <w:r w:rsidRPr="00F04F24">
        <w:rPr>
          <w:lang w:val="en-US"/>
        </w:rPr>
        <w:t>.</w:t>
      </w:r>
    </w:p>
    <w:p w14:paraId="30B7FF77" w14:textId="77777777" w:rsidR="00F04F24" w:rsidRDefault="00F04F24" w:rsidP="0039244C">
      <w:pPr>
        <w:spacing w:after="120"/>
        <w:jc w:val="both"/>
        <w:rPr>
          <w:lang w:val="en-US"/>
        </w:rPr>
      </w:pPr>
    </w:p>
    <w:p w14:paraId="2D22B848" w14:textId="4A90F27F" w:rsidR="0075291E" w:rsidRDefault="0075291E" w:rsidP="00F04F24">
      <w:pPr>
        <w:pStyle w:val="Cabealho1"/>
        <w:numPr>
          <w:ilvl w:val="0"/>
          <w:numId w:val="6"/>
        </w:numPr>
        <w:jc w:val="both"/>
        <w:rPr>
          <w:lang w:val="en-US"/>
        </w:rPr>
      </w:pPr>
      <w:r>
        <w:rPr>
          <w:lang w:val="en-US"/>
        </w:rPr>
        <w:t>Detailed breakdown of budget</w:t>
      </w:r>
    </w:p>
    <w:p w14:paraId="2C5EBA99" w14:textId="7B926FA4" w:rsidR="0075291E" w:rsidRDefault="0075291E" w:rsidP="0039244C">
      <w:pPr>
        <w:spacing w:after="120"/>
        <w:jc w:val="both"/>
        <w:rPr>
          <w:lang w:val="en-US"/>
        </w:rPr>
      </w:pPr>
      <w:r>
        <w:rPr>
          <w:lang w:val="en-US"/>
        </w:rPr>
        <w:t>Please provide information about the following items:</w:t>
      </w:r>
    </w:p>
    <w:p w14:paraId="4F251AC3" w14:textId="793CEBD4" w:rsidR="0075291E" w:rsidRDefault="0075291E" w:rsidP="0075291E">
      <w:pPr>
        <w:pStyle w:val="PargrafodaLista"/>
        <w:numPr>
          <w:ilvl w:val="0"/>
          <w:numId w:val="5"/>
        </w:numPr>
        <w:spacing w:after="120"/>
        <w:jc w:val="both"/>
        <w:rPr>
          <w:lang w:val="en-US"/>
        </w:rPr>
      </w:pPr>
      <w:r>
        <w:rPr>
          <w:lang w:val="en-US"/>
        </w:rPr>
        <w:t>Total overall expenditure, including co-financing from your home institution;</w:t>
      </w:r>
    </w:p>
    <w:p w14:paraId="0E79542F" w14:textId="78F211AB" w:rsidR="0075291E" w:rsidRPr="00B03CFC" w:rsidRDefault="00B03CFC" w:rsidP="0039244C">
      <w:pPr>
        <w:pStyle w:val="PargrafodaLista"/>
        <w:numPr>
          <w:ilvl w:val="0"/>
          <w:numId w:val="5"/>
        </w:numPr>
        <w:spacing w:after="120"/>
        <w:jc w:val="both"/>
        <w:rPr>
          <w:lang w:val="en-US"/>
        </w:rPr>
      </w:pPr>
      <w:r>
        <w:rPr>
          <w:lang w:val="en-US"/>
        </w:rPr>
        <w:t>Breakdown of likely expenditures, by individual item (e.g. tickets for instructors; room rental; dorm fees; etc.).</w:t>
      </w:r>
    </w:p>
    <w:sectPr w:rsidR="0075291E" w:rsidRPr="00B03CFC" w:rsidSect="004C571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09" w:right="1418" w:bottom="42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831DD9" w14:textId="77777777" w:rsidR="00AF267A" w:rsidRDefault="00AF267A" w:rsidP="00056F45">
      <w:r>
        <w:separator/>
      </w:r>
    </w:p>
  </w:endnote>
  <w:endnote w:type="continuationSeparator" w:id="0">
    <w:p w14:paraId="4A57D2FD" w14:textId="77777777" w:rsidR="00AF267A" w:rsidRDefault="00AF267A" w:rsidP="00056F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064AAE" w14:textId="77777777" w:rsidR="00591FAC" w:rsidRDefault="00591FAC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9D124C" w14:textId="77777777" w:rsidR="00056F45" w:rsidRPr="00591FAC" w:rsidRDefault="00056F45" w:rsidP="000E39E0">
    <w:pPr>
      <w:pStyle w:val="Rodap"/>
      <w:pBdr>
        <w:top w:val="single" w:sz="18" w:space="1" w:color="808080" w:themeColor="background1" w:themeShade="80"/>
      </w:pBdr>
      <w:jc w:val="center"/>
      <w:rPr>
        <w:rFonts w:ascii="Lucida Sans" w:hAnsi="Lucida Sans"/>
        <w:color w:val="808080" w:themeColor="background1" w:themeShade="80"/>
        <w:sz w:val="20"/>
        <w:szCs w:val="20"/>
        <w:lang w:val="pt-PT"/>
      </w:rPr>
    </w:pPr>
    <w:r w:rsidRPr="00591FAC">
      <w:rPr>
        <w:rFonts w:ascii="Lucida Sans" w:hAnsi="Lucida Sans"/>
        <w:b/>
        <w:color w:val="808080" w:themeColor="background1" w:themeShade="80"/>
        <w:sz w:val="20"/>
        <w:szCs w:val="20"/>
        <w:lang w:val="pt-PT"/>
      </w:rPr>
      <w:t>RSAI</w:t>
    </w:r>
    <w:r w:rsidRPr="00591FAC">
      <w:rPr>
        <w:rFonts w:ascii="Lucida Sans" w:hAnsi="Lucida Sans"/>
        <w:color w:val="808080" w:themeColor="background1" w:themeShade="80"/>
        <w:sz w:val="20"/>
        <w:szCs w:val="20"/>
        <w:lang w:val="pt-PT"/>
      </w:rPr>
      <w:t xml:space="preserve"> | University of Azores | Rua Capitão João D'Ávila | 9700-042-Angra do Heroísmo, Azores, Portugal | </w:t>
    </w:r>
    <w:hyperlink r:id="rId1" w:history="1">
      <w:r w:rsidRPr="00591FAC">
        <w:rPr>
          <w:rStyle w:val="Hiperligao"/>
          <w:rFonts w:ascii="Lucida Sans" w:hAnsi="Lucida Sans"/>
          <w:color w:val="808080" w:themeColor="background1" w:themeShade="80"/>
          <w:sz w:val="20"/>
          <w:szCs w:val="20"/>
          <w:lang w:val="pt-PT"/>
        </w:rPr>
        <w:t>www.regionalscience.org</w:t>
      </w:r>
    </w:hyperlink>
    <w:r w:rsidRPr="00591FAC">
      <w:rPr>
        <w:rFonts w:ascii="Lucida Sans" w:hAnsi="Lucida Sans"/>
        <w:color w:val="808080" w:themeColor="background1" w:themeShade="80"/>
        <w:sz w:val="20"/>
        <w:szCs w:val="20"/>
        <w:lang w:val="pt-PT"/>
      </w:rPr>
      <w:t xml:space="preserve"> | E-mail: </w:t>
    </w:r>
    <w:hyperlink r:id="rId2" w:history="1">
      <w:r w:rsidRPr="00591FAC">
        <w:rPr>
          <w:rStyle w:val="Hiperligao"/>
          <w:rFonts w:ascii="Lucida Sans" w:hAnsi="Lucida Sans"/>
          <w:color w:val="808080" w:themeColor="background1" w:themeShade="80"/>
          <w:sz w:val="20"/>
          <w:szCs w:val="20"/>
          <w:lang w:val="pt-PT"/>
        </w:rPr>
        <w:t>rsai@apdr.pt</w:t>
      </w:r>
    </w:hyperlink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F7D381" w14:textId="77777777" w:rsidR="00591FAC" w:rsidRDefault="00591FAC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8FAE6E" w14:textId="77777777" w:rsidR="00AF267A" w:rsidRDefault="00AF267A" w:rsidP="00056F45">
      <w:r>
        <w:separator/>
      </w:r>
    </w:p>
  </w:footnote>
  <w:footnote w:type="continuationSeparator" w:id="0">
    <w:p w14:paraId="0B54CB04" w14:textId="77777777" w:rsidR="00AF267A" w:rsidRDefault="00AF267A" w:rsidP="00056F4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CD726E" w14:textId="77777777" w:rsidR="00591FAC" w:rsidRDefault="00591FAC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CC54E3" w14:textId="77777777" w:rsidR="00056F45" w:rsidRDefault="00056F45" w:rsidP="000E39E0">
    <w:pPr>
      <w:pStyle w:val="Cabealho"/>
      <w:pBdr>
        <w:bottom w:val="single" w:sz="18" w:space="1" w:color="808080" w:themeColor="background1" w:themeShade="80"/>
      </w:pBdr>
    </w:pPr>
    <w:r w:rsidRPr="004C571A">
      <w:rPr>
        <w:rFonts w:ascii="Lucida Calligraphy" w:hAnsi="Lucida Calligraphy"/>
        <w:i/>
        <w:noProof/>
        <w:color w:val="0D0D0D"/>
        <w:sz w:val="20"/>
        <w:szCs w:val="20"/>
        <w:lang w:val="pt-PT" w:eastAsia="pt-PT"/>
      </w:rPr>
      <w:drawing>
        <wp:inline distT="0" distB="0" distL="0" distR="0" wp14:anchorId="4D953DA7" wp14:editId="716B0323">
          <wp:extent cx="5791200" cy="847725"/>
          <wp:effectExtent l="0" t="0" r="0" b="9525"/>
          <wp:docPr id="4" name="Imagem 1" descr="logo_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logo_si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91200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C044AE" w14:textId="77777777" w:rsidR="00591FAC" w:rsidRDefault="00591FAC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B80B58"/>
    <w:multiLevelType w:val="hybridMultilevel"/>
    <w:tmpl w:val="BAA28B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BE7330"/>
    <w:multiLevelType w:val="hybridMultilevel"/>
    <w:tmpl w:val="7916AB4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493341"/>
    <w:multiLevelType w:val="hybridMultilevel"/>
    <w:tmpl w:val="3D8EBEE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D17E57"/>
    <w:multiLevelType w:val="hybridMultilevel"/>
    <w:tmpl w:val="60EE04F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01ED0"/>
    <w:multiLevelType w:val="hybridMultilevel"/>
    <w:tmpl w:val="85EA0B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7D18F5"/>
    <w:multiLevelType w:val="hybridMultilevel"/>
    <w:tmpl w:val="3D8EBEE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8B0661"/>
    <w:multiLevelType w:val="hybridMultilevel"/>
    <w:tmpl w:val="CB18E09A"/>
    <w:lvl w:ilvl="0" w:tplc="64CA213E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MDc1sDQDAlMjQyUdpeDU4uLM/DyQAsNaAPl8F/AsAAAA"/>
    <w:docVar w:name="dgnword-docGUID" w:val="{3BAB9EFA-2B78-4B30-9B8B-5FB5A0475DA5}"/>
    <w:docVar w:name="dgnword-eventsink" w:val="157070144"/>
  </w:docVars>
  <w:rsids>
    <w:rsidRoot w:val="00701910"/>
    <w:rsid w:val="0000065A"/>
    <w:rsid w:val="00001ABC"/>
    <w:rsid w:val="00002292"/>
    <w:rsid w:val="00003D24"/>
    <w:rsid w:val="00006BEC"/>
    <w:rsid w:val="0001116D"/>
    <w:rsid w:val="000112FF"/>
    <w:rsid w:val="000119E9"/>
    <w:rsid w:val="00012095"/>
    <w:rsid w:val="000122A7"/>
    <w:rsid w:val="00012C9E"/>
    <w:rsid w:val="00014E2D"/>
    <w:rsid w:val="00017325"/>
    <w:rsid w:val="00020722"/>
    <w:rsid w:val="00021F44"/>
    <w:rsid w:val="0002340D"/>
    <w:rsid w:val="00023CC0"/>
    <w:rsid w:val="00025A3C"/>
    <w:rsid w:val="00026317"/>
    <w:rsid w:val="00030EDD"/>
    <w:rsid w:val="00032690"/>
    <w:rsid w:val="00036979"/>
    <w:rsid w:val="00040C97"/>
    <w:rsid w:val="0004455A"/>
    <w:rsid w:val="00056F45"/>
    <w:rsid w:val="00062CCA"/>
    <w:rsid w:val="000642FD"/>
    <w:rsid w:val="00066600"/>
    <w:rsid w:val="00067B76"/>
    <w:rsid w:val="000731ED"/>
    <w:rsid w:val="0007597A"/>
    <w:rsid w:val="00075B93"/>
    <w:rsid w:val="000774FB"/>
    <w:rsid w:val="000854BA"/>
    <w:rsid w:val="00087259"/>
    <w:rsid w:val="00094903"/>
    <w:rsid w:val="00095D03"/>
    <w:rsid w:val="000A1638"/>
    <w:rsid w:val="000A4170"/>
    <w:rsid w:val="000B0151"/>
    <w:rsid w:val="000B3C02"/>
    <w:rsid w:val="000C1A2F"/>
    <w:rsid w:val="000C668B"/>
    <w:rsid w:val="000C74DB"/>
    <w:rsid w:val="000C7E12"/>
    <w:rsid w:val="000D065D"/>
    <w:rsid w:val="000D1468"/>
    <w:rsid w:val="000D4395"/>
    <w:rsid w:val="000D62A5"/>
    <w:rsid w:val="000E2333"/>
    <w:rsid w:val="000E2D5E"/>
    <w:rsid w:val="000E39E0"/>
    <w:rsid w:val="000E3D52"/>
    <w:rsid w:val="000E4D1D"/>
    <w:rsid w:val="000E5020"/>
    <w:rsid w:val="000E533C"/>
    <w:rsid w:val="000F746E"/>
    <w:rsid w:val="001009AB"/>
    <w:rsid w:val="00101445"/>
    <w:rsid w:val="001047D6"/>
    <w:rsid w:val="00105E08"/>
    <w:rsid w:val="00110415"/>
    <w:rsid w:val="00111D84"/>
    <w:rsid w:val="00113299"/>
    <w:rsid w:val="00113A36"/>
    <w:rsid w:val="00114177"/>
    <w:rsid w:val="00115D5B"/>
    <w:rsid w:val="00115E5F"/>
    <w:rsid w:val="00117F59"/>
    <w:rsid w:val="0012430C"/>
    <w:rsid w:val="00124B5D"/>
    <w:rsid w:val="00125807"/>
    <w:rsid w:val="00125D37"/>
    <w:rsid w:val="00127757"/>
    <w:rsid w:val="001311E9"/>
    <w:rsid w:val="00132201"/>
    <w:rsid w:val="00135347"/>
    <w:rsid w:val="001361DB"/>
    <w:rsid w:val="001413AA"/>
    <w:rsid w:val="00146B05"/>
    <w:rsid w:val="00146FF3"/>
    <w:rsid w:val="00147853"/>
    <w:rsid w:val="00152256"/>
    <w:rsid w:val="00152B28"/>
    <w:rsid w:val="0015371D"/>
    <w:rsid w:val="00153E9F"/>
    <w:rsid w:val="001608F6"/>
    <w:rsid w:val="00160E6B"/>
    <w:rsid w:val="00162CEA"/>
    <w:rsid w:val="00164AD6"/>
    <w:rsid w:val="00166447"/>
    <w:rsid w:val="00167044"/>
    <w:rsid w:val="00170E2C"/>
    <w:rsid w:val="00171566"/>
    <w:rsid w:val="00173262"/>
    <w:rsid w:val="001740AF"/>
    <w:rsid w:val="00174D87"/>
    <w:rsid w:val="0017576E"/>
    <w:rsid w:val="00176A62"/>
    <w:rsid w:val="00176D66"/>
    <w:rsid w:val="00177A54"/>
    <w:rsid w:val="00177E9A"/>
    <w:rsid w:val="001817B6"/>
    <w:rsid w:val="00185525"/>
    <w:rsid w:val="0018642A"/>
    <w:rsid w:val="00186709"/>
    <w:rsid w:val="001911D3"/>
    <w:rsid w:val="00191618"/>
    <w:rsid w:val="00194DB2"/>
    <w:rsid w:val="0019503A"/>
    <w:rsid w:val="00195397"/>
    <w:rsid w:val="001955FC"/>
    <w:rsid w:val="001958BD"/>
    <w:rsid w:val="00197B54"/>
    <w:rsid w:val="001A72BF"/>
    <w:rsid w:val="001B02F0"/>
    <w:rsid w:val="001B1CED"/>
    <w:rsid w:val="001B59C2"/>
    <w:rsid w:val="001B6937"/>
    <w:rsid w:val="001C01B7"/>
    <w:rsid w:val="001C261F"/>
    <w:rsid w:val="001C4DE9"/>
    <w:rsid w:val="001C71E1"/>
    <w:rsid w:val="001D140F"/>
    <w:rsid w:val="001D5DBC"/>
    <w:rsid w:val="001D6ECD"/>
    <w:rsid w:val="001D7E7F"/>
    <w:rsid w:val="001E09C4"/>
    <w:rsid w:val="001E2527"/>
    <w:rsid w:val="001E4289"/>
    <w:rsid w:val="001E450E"/>
    <w:rsid w:val="001E5DB8"/>
    <w:rsid w:val="001E6F14"/>
    <w:rsid w:val="001F02D3"/>
    <w:rsid w:val="001F03CE"/>
    <w:rsid w:val="001F28AA"/>
    <w:rsid w:val="001F2B84"/>
    <w:rsid w:val="001F42D2"/>
    <w:rsid w:val="001F5B92"/>
    <w:rsid w:val="001F7450"/>
    <w:rsid w:val="002046D6"/>
    <w:rsid w:val="00212149"/>
    <w:rsid w:val="002168EE"/>
    <w:rsid w:val="00216DF9"/>
    <w:rsid w:val="00217319"/>
    <w:rsid w:val="00221CDE"/>
    <w:rsid w:val="0022227F"/>
    <w:rsid w:val="002242F3"/>
    <w:rsid w:val="00224492"/>
    <w:rsid w:val="00224705"/>
    <w:rsid w:val="00227305"/>
    <w:rsid w:val="002302C3"/>
    <w:rsid w:val="00230E4C"/>
    <w:rsid w:val="0023431F"/>
    <w:rsid w:val="00235BEA"/>
    <w:rsid w:val="00235F0E"/>
    <w:rsid w:val="00237015"/>
    <w:rsid w:val="00242676"/>
    <w:rsid w:val="00242BD8"/>
    <w:rsid w:val="002503EE"/>
    <w:rsid w:val="00250490"/>
    <w:rsid w:val="00252901"/>
    <w:rsid w:val="00253F0A"/>
    <w:rsid w:val="00254B8B"/>
    <w:rsid w:val="00255715"/>
    <w:rsid w:val="00260AB6"/>
    <w:rsid w:val="00261129"/>
    <w:rsid w:val="0026318C"/>
    <w:rsid w:val="00263449"/>
    <w:rsid w:val="00266154"/>
    <w:rsid w:val="00266F5E"/>
    <w:rsid w:val="00271738"/>
    <w:rsid w:val="0027369A"/>
    <w:rsid w:val="00273BCC"/>
    <w:rsid w:val="002751D2"/>
    <w:rsid w:val="0027730E"/>
    <w:rsid w:val="00287A9D"/>
    <w:rsid w:val="0029572F"/>
    <w:rsid w:val="002957AA"/>
    <w:rsid w:val="00296E5A"/>
    <w:rsid w:val="002A5088"/>
    <w:rsid w:val="002A6CB7"/>
    <w:rsid w:val="002B09E1"/>
    <w:rsid w:val="002C7841"/>
    <w:rsid w:val="002D6811"/>
    <w:rsid w:val="002D750A"/>
    <w:rsid w:val="002E131C"/>
    <w:rsid w:val="002E3FF7"/>
    <w:rsid w:val="002E6549"/>
    <w:rsid w:val="002E6F0F"/>
    <w:rsid w:val="002F0827"/>
    <w:rsid w:val="002F2F97"/>
    <w:rsid w:val="002F5198"/>
    <w:rsid w:val="002F5A12"/>
    <w:rsid w:val="002F7459"/>
    <w:rsid w:val="002F76C5"/>
    <w:rsid w:val="00300507"/>
    <w:rsid w:val="00302AE3"/>
    <w:rsid w:val="00302EDE"/>
    <w:rsid w:val="00305EAA"/>
    <w:rsid w:val="00306280"/>
    <w:rsid w:val="00306D47"/>
    <w:rsid w:val="00311005"/>
    <w:rsid w:val="00314FD4"/>
    <w:rsid w:val="00320491"/>
    <w:rsid w:val="003241BC"/>
    <w:rsid w:val="003244A9"/>
    <w:rsid w:val="003277CE"/>
    <w:rsid w:val="00330A68"/>
    <w:rsid w:val="00331211"/>
    <w:rsid w:val="00333BA2"/>
    <w:rsid w:val="00335464"/>
    <w:rsid w:val="00345B60"/>
    <w:rsid w:val="00347546"/>
    <w:rsid w:val="00350992"/>
    <w:rsid w:val="0035225F"/>
    <w:rsid w:val="003648B1"/>
    <w:rsid w:val="00364AC9"/>
    <w:rsid w:val="00367022"/>
    <w:rsid w:val="003713D1"/>
    <w:rsid w:val="00374113"/>
    <w:rsid w:val="00384B44"/>
    <w:rsid w:val="0038789E"/>
    <w:rsid w:val="0039244C"/>
    <w:rsid w:val="00392F0E"/>
    <w:rsid w:val="0039558C"/>
    <w:rsid w:val="00396C46"/>
    <w:rsid w:val="003976CC"/>
    <w:rsid w:val="0039789E"/>
    <w:rsid w:val="003A1E78"/>
    <w:rsid w:val="003A5880"/>
    <w:rsid w:val="003A5D74"/>
    <w:rsid w:val="003A5F39"/>
    <w:rsid w:val="003B0A96"/>
    <w:rsid w:val="003B227E"/>
    <w:rsid w:val="003B2DCF"/>
    <w:rsid w:val="003B38C2"/>
    <w:rsid w:val="003B4206"/>
    <w:rsid w:val="003B61C1"/>
    <w:rsid w:val="003C171C"/>
    <w:rsid w:val="003C4C80"/>
    <w:rsid w:val="003D2AB2"/>
    <w:rsid w:val="003D4FAA"/>
    <w:rsid w:val="003E37D5"/>
    <w:rsid w:val="003E4033"/>
    <w:rsid w:val="003E43E7"/>
    <w:rsid w:val="003E4DBC"/>
    <w:rsid w:val="003E61E8"/>
    <w:rsid w:val="003E7409"/>
    <w:rsid w:val="003F2FDF"/>
    <w:rsid w:val="003F3813"/>
    <w:rsid w:val="003F3840"/>
    <w:rsid w:val="003F49F1"/>
    <w:rsid w:val="003F6258"/>
    <w:rsid w:val="0040059A"/>
    <w:rsid w:val="00400772"/>
    <w:rsid w:val="00404A41"/>
    <w:rsid w:val="00407A4C"/>
    <w:rsid w:val="00410E51"/>
    <w:rsid w:val="00411ECE"/>
    <w:rsid w:val="004160FC"/>
    <w:rsid w:val="00421B0D"/>
    <w:rsid w:val="0042321B"/>
    <w:rsid w:val="004246AD"/>
    <w:rsid w:val="00427F1D"/>
    <w:rsid w:val="00441CA5"/>
    <w:rsid w:val="00441F71"/>
    <w:rsid w:val="00443272"/>
    <w:rsid w:val="004448C9"/>
    <w:rsid w:val="00445C1D"/>
    <w:rsid w:val="00445EB9"/>
    <w:rsid w:val="00446183"/>
    <w:rsid w:val="00447333"/>
    <w:rsid w:val="00447C06"/>
    <w:rsid w:val="00450E38"/>
    <w:rsid w:val="00453258"/>
    <w:rsid w:val="00457A8E"/>
    <w:rsid w:val="0046075D"/>
    <w:rsid w:val="0046136E"/>
    <w:rsid w:val="00463E79"/>
    <w:rsid w:val="004659C5"/>
    <w:rsid w:val="00467167"/>
    <w:rsid w:val="00470EA7"/>
    <w:rsid w:val="00475683"/>
    <w:rsid w:val="00477727"/>
    <w:rsid w:val="004801F6"/>
    <w:rsid w:val="004807C4"/>
    <w:rsid w:val="004819C7"/>
    <w:rsid w:val="00481F9F"/>
    <w:rsid w:val="0048516C"/>
    <w:rsid w:val="00486F12"/>
    <w:rsid w:val="00491789"/>
    <w:rsid w:val="00492981"/>
    <w:rsid w:val="004947FE"/>
    <w:rsid w:val="00495660"/>
    <w:rsid w:val="004A5552"/>
    <w:rsid w:val="004B4CF5"/>
    <w:rsid w:val="004B5EE8"/>
    <w:rsid w:val="004C1A9B"/>
    <w:rsid w:val="004C2B4C"/>
    <w:rsid w:val="004C559A"/>
    <w:rsid w:val="004C571A"/>
    <w:rsid w:val="004C61D9"/>
    <w:rsid w:val="004C6722"/>
    <w:rsid w:val="004D10F8"/>
    <w:rsid w:val="004D1722"/>
    <w:rsid w:val="004D1FCA"/>
    <w:rsid w:val="004D3431"/>
    <w:rsid w:val="004D3544"/>
    <w:rsid w:val="004D3C03"/>
    <w:rsid w:val="004D5F01"/>
    <w:rsid w:val="004E06C8"/>
    <w:rsid w:val="004E1F8B"/>
    <w:rsid w:val="004E4C1A"/>
    <w:rsid w:val="004E5D0D"/>
    <w:rsid w:val="004E6B4D"/>
    <w:rsid w:val="004F14A6"/>
    <w:rsid w:val="004F23D6"/>
    <w:rsid w:val="004F2DC7"/>
    <w:rsid w:val="004F5124"/>
    <w:rsid w:val="004F558D"/>
    <w:rsid w:val="005042D2"/>
    <w:rsid w:val="00505CC2"/>
    <w:rsid w:val="00512A2B"/>
    <w:rsid w:val="00516CA5"/>
    <w:rsid w:val="005201F1"/>
    <w:rsid w:val="00527ADE"/>
    <w:rsid w:val="005335C9"/>
    <w:rsid w:val="0053755D"/>
    <w:rsid w:val="00540BF8"/>
    <w:rsid w:val="00542244"/>
    <w:rsid w:val="00543464"/>
    <w:rsid w:val="00544D20"/>
    <w:rsid w:val="00550877"/>
    <w:rsid w:val="00550E73"/>
    <w:rsid w:val="00550F46"/>
    <w:rsid w:val="00562A5C"/>
    <w:rsid w:val="00565588"/>
    <w:rsid w:val="00571944"/>
    <w:rsid w:val="00572B32"/>
    <w:rsid w:val="0057370E"/>
    <w:rsid w:val="00574BE1"/>
    <w:rsid w:val="005765A3"/>
    <w:rsid w:val="0058053A"/>
    <w:rsid w:val="005836CE"/>
    <w:rsid w:val="00584C81"/>
    <w:rsid w:val="005853A9"/>
    <w:rsid w:val="005854AB"/>
    <w:rsid w:val="00586A0C"/>
    <w:rsid w:val="00586A89"/>
    <w:rsid w:val="00591FAC"/>
    <w:rsid w:val="00594AA0"/>
    <w:rsid w:val="005953E5"/>
    <w:rsid w:val="005A31E0"/>
    <w:rsid w:val="005B2F36"/>
    <w:rsid w:val="005B416E"/>
    <w:rsid w:val="005B4655"/>
    <w:rsid w:val="005C0B3E"/>
    <w:rsid w:val="005C48F3"/>
    <w:rsid w:val="005C5BF1"/>
    <w:rsid w:val="005C67A7"/>
    <w:rsid w:val="005D0EBF"/>
    <w:rsid w:val="005D289D"/>
    <w:rsid w:val="005D298E"/>
    <w:rsid w:val="005D3A17"/>
    <w:rsid w:val="005D71C5"/>
    <w:rsid w:val="005D7856"/>
    <w:rsid w:val="005E07B5"/>
    <w:rsid w:val="005E1585"/>
    <w:rsid w:val="005E3213"/>
    <w:rsid w:val="005E32C9"/>
    <w:rsid w:val="005E3C9E"/>
    <w:rsid w:val="005E402E"/>
    <w:rsid w:val="005E5112"/>
    <w:rsid w:val="005F0244"/>
    <w:rsid w:val="005F08EB"/>
    <w:rsid w:val="005F2F09"/>
    <w:rsid w:val="005F39BC"/>
    <w:rsid w:val="005F519F"/>
    <w:rsid w:val="005F5C39"/>
    <w:rsid w:val="005F6FF9"/>
    <w:rsid w:val="00600C23"/>
    <w:rsid w:val="00605A95"/>
    <w:rsid w:val="00606379"/>
    <w:rsid w:val="0060718E"/>
    <w:rsid w:val="00607E2E"/>
    <w:rsid w:val="00610F0A"/>
    <w:rsid w:val="0061410A"/>
    <w:rsid w:val="00615AC2"/>
    <w:rsid w:val="00615D5C"/>
    <w:rsid w:val="00616058"/>
    <w:rsid w:val="006179D3"/>
    <w:rsid w:val="00621A3F"/>
    <w:rsid w:val="0062233A"/>
    <w:rsid w:val="0063412E"/>
    <w:rsid w:val="00634D73"/>
    <w:rsid w:val="00640ADC"/>
    <w:rsid w:val="00641ABA"/>
    <w:rsid w:val="0064548A"/>
    <w:rsid w:val="0064640C"/>
    <w:rsid w:val="00646E87"/>
    <w:rsid w:val="00650298"/>
    <w:rsid w:val="006520F7"/>
    <w:rsid w:val="00656548"/>
    <w:rsid w:val="00660419"/>
    <w:rsid w:val="00664617"/>
    <w:rsid w:val="006658C6"/>
    <w:rsid w:val="00674598"/>
    <w:rsid w:val="006773CA"/>
    <w:rsid w:val="006816FD"/>
    <w:rsid w:val="00682402"/>
    <w:rsid w:val="006859E6"/>
    <w:rsid w:val="0068611E"/>
    <w:rsid w:val="00690C4A"/>
    <w:rsid w:val="006936DA"/>
    <w:rsid w:val="006A179D"/>
    <w:rsid w:val="006A17DE"/>
    <w:rsid w:val="006A3823"/>
    <w:rsid w:val="006A43E9"/>
    <w:rsid w:val="006A449F"/>
    <w:rsid w:val="006A4DBB"/>
    <w:rsid w:val="006A61CF"/>
    <w:rsid w:val="006B07A8"/>
    <w:rsid w:val="006B0B6F"/>
    <w:rsid w:val="006B28A3"/>
    <w:rsid w:val="006B3F1D"/>
    <w:rsid w:val="006B52CE"/>
    <w:rsid w:val="006B5413"/>
    <w:rsid w:val="006B6B03"/>
    <w:rsid w:val="006B7DCF"/>
    <w:rsid w:val="006C0151"/>
    <w:rsid w:val="006C2F40"/>
    <w:rsid w:val="006C4A6F"/>
    <w:rsid w:val="006C79D5"/>
    <w:rsid w:val="006C7DB1"/>
    <w:rsid w:val="006D1664"/>
    <w:rsid w:val="006D1C53"/>
    <w:rsid w:val="006D3B25"/>
    <w:rsid w:val="006F0877"/>
    <w:rsid w:val="006F0A69"/>
    <w:rsid w:val="006F272A"/>
    <w:rsid w:val="006F6DF4"/>
    <w:rsid w:val="006F7802"/>
    <w:rsid w:val="00700700"/>
    <w:rsid w:val="00701910"/>
    <w:rsid w:val="00703C50"/>
    <w:rsid w:val="00706C35"/>
    <w:rsid w:val="00710FF6"/>
    <w:rsid w:val="00714F78"/>
    <w:rsid w:val="00717475"/>
    <w:rsid w:val="00723C88"/>
    <w:rsid w:val="007246CE"/>
    <w:rsid w:val="00725965"/>
    <w:rsid w:val="0072651A"/>
    <w:rsid w:val="0073092B"/>
    <w:rsid w:val="00731CC6"/>
    <w:rsid w:val="00736791"/>
    <w:rsid w:val="0073799F"/>
    <w:rsid w:val="0074271A"/>
    <w:rsid w:val="007437A2"/>
    <w:rsid w:val="00743BEA"/>
    <w:rsid w:val="00745647"/>
    <w:rsid w:val="00745F6C"/>
    <w:rsid w:val="00750E47"/>
    <w:rsid w:val="007523BB"/>
    <w:rsid w:val="0075291E"/>
    <w:rsid w:val="00754639"/>
    <w:rsid w:val="007564B5"/>
    <w:rsid w:val="007566DB"/>
    <w:rsid w:val="00761D26"/>
    <w:rsid w:val="00761E02"/>
    <w:rsid w:val="00762649"/>
    <w:rsid w:val="007716E5"/>
    <w:rsid w:val="00773C39"/>
    <w:rsid w:val="007765EC"/>
    <w:rsid w:val="007815B2"/>
    <w:rsid w:val="00783BA2"/>
    <w:rsid w:val="00785848"/>
    <w:rsid w:val="00785BC1"/>
    <w:rsid w:val="007903CA"/>
    <w:rsid w:val="007917C4"/>
    <w:rsid w:val="007A0259"/>
    <w:rsid w:val="007A64A5"/>
    <w:rsid w:val="007A6F41"/>
    <w:rsid w:val="007B16C9"/>
    <w:rsid w:val="007B17B7"/>
    <w:rsid w:val="007B470E"/>
    <w:rsid w:val="007B4D93"/>
    <w:rsid w:val="007B567A"/>
    <w:rsid w:val="007B62A5"/>
    <w:rsid w:val="007C062D"/>
    <w:rsid w:val="007C4B0E"/>
    <w:rsid w:val="007C5EE3"/>
    <w:rsid w:val="007C6FE1"/>
    <w:rsid w:val="007C7A10"/>
    <w:rsid w:val="007D1F1C"/>
    <w:rsid w:val="007D23D0"/>
    <w:rsid w:val="007D625B"/>
    <w:rsid w:val="007E2132"/>
    <w:rsid w:val="007E55B4"/>
    <w:rsid w:val="007F3CBE"/>
    <w:rsid w:val="007F4871"/>
    <w:rsid w:val="00800B06"/>
    <w:rsid w:val="008019E9"/>
    <w:rsid w:val="00802B6E"/>
    <w:rsid w:val="00802CD7"/>
    <w:rsid w:val="008049B0"/>
    <w:rsid w:val="00804B2E"/>
    <w:rsid w:val="00804EBA"/>
    <w:rsid w:val="00805FB5"/>
    <w:rsid w:val="0080696B"/>
    <w:rsid w:val="00807E52"/>
    <w:rsid w:val="00812430"/>
    <w:rsid w:val="00825D9E"/>
    <w:rsid w:val="00826356"/>
    <w:rsid w:val="00827170"/>
    <w:rsid w:val="00830E6B"/>
    <w:rsid w:val="00833923"/>
    <w:rsid w:val="0083498B"/>
    <w:rsid w:val="00840714"/>
    <w:rsid w:val="008426BF"/>
    <w:rsid w:val="00842DF0"/>
    <w:rsid w:val="00843134"/>
    <w:rsid w:val="008434AB"/>
    <w:rsid w:val="00844AB5"/>
    <w:rsid w:val="00850454"/>
    <w:rsid w:val="00851E92"/>
    <w:rsid w:val="008523E6"/>
    <w:rsid w:val="008541B1"/>
    <w:rsid w:val="00854CB8"/>
    <w:rsid w:val="0085712E"/>
    <w:rsid w:val="00861AF9"/>
    <w:rsid w:val="00863174"/>
    <w:rsid w:val="00866F51"/>
    <w:rsid w:val="00871618"/>
    <w:rsid w:val="008723CE"/>
    <w:rsid w:val="00880249"/>
    <w:rsid w:val="00881CEB"/>
    <w:rsid w:val="008844CC"/>
    <w:rsid w:val="00884D20"/>
    <w:rsid w:val="00884E29"/>
    <w:rsid w:val="00886B60"/>
    <w:rsid w:val="008878C1"/>
    <w:rsid w:val="00893806"/>
    <w:rsid w:val="00893B37"/>
    <w:rsid w:val="00895E45"/>
    <w:rsid w:val="008A3BA3"/>
    <w:rsid w:val="008A4399"/>
    <w:rsid w:val="008A4E51"/>
    <w:rsid w:val="008A5456"/>
    <w:rsid w:val="008A72BE"/>
    <w:rsid w:val="008A7669"/>
    <w:rsid w:val="008B3C64"/>
    <w:rsid w:val="008B3F34"/>
    <w:rsid w:val="008B4597"/>
    <w:rsid w:val="008B5AFC"/>
    <w:rsid w:val="008C0353"/>
    <w:rsid w:val="008C03C6"/>
    <w:rsid w:val="008C162F"/>
    <w:rsid w:val="008C2503"/>
    <w:rsid w:val="008D15AE"/>
    <w:rsid w:val="008D3028"/>
    <w:rsid w:val="008D328C"/>
    <w:rsid w:val="008D6927"/>
    <w:rsid w:val="008D76CA"/>
    <w:rsid w:val="008E042C"/>
    <w:rsid w:val="008E1577"/>
    <w:rsid w:val="008E7782"/>
    <w:rsid w:val="008F1145"/>
    <w:rsid w:val="008F4AC0"/>
    <w:rsid w:val="008F4AD8"/>
    <w:rsid w:val="008F5112"/>
    <w:rsid w:val="008F7E2C"/>
    <w:rsid w:val="00900E64"/>
    <w:rsid w:val="00902815"/>
    <w:rsid w:val="0090314C"/>
    <w:rsid w:val="0090390E"/>
    <w:rsid w:val="00905E05"/>
    <w:rsid w:val="009066C5"/>
    <w:rsid w:val="00911C9F"/>
    <w:rsid w:val="0091240B"/>
    <w:rsid w:val="009125B1"/>
    <w:rsid w:val="00914C62"/>
    <w:rsid w:val="009157EA"/>
    <w:rsid w:val="009171DF"/>
    <w:rsid w:val="0092073B"/>
    <w:rsid w:val="00923B59"/>
    <w:rsid w:val="009243EB"/>
    <w:rsid w:val="00924DD1"/>
    <w:rsid w:val="0093067A"/>
    <w:rsid w:val="00932489"/>
    <w:rsid w:val="0093251F"/>
    <w:rsid w:val="00932EF4"/>
    <w:rsid w:val="00933464"/>
    <w:rsid w:val="009337BA"/>
    <w:rsid w:val="00933D3A"/>
    <w:rsid w:val="0093600D"/>
    <w:rsid w:val="009373F6"/>
    <w:rsid w:val="00940C38"/>
    <w:rsid w:val="009427EE"/>
    <w:rsid w:val="00946BA4"/>
    <w:rsid w:val="00946C46"/>
    <w:rsid w:val="00946FAD"/>
    <w:rsid w:val="00947382"/>
    <w:rsid w:val="009477C4"/>
    <w:rsid w:val="00951B63"/>
    <w:rsid w:val="0095269D"/>
    <w:rsid w:val="00954927"/>
    <w:rsid w:val="009550E9"/>
    <w:rsid w:val="00955E0C"/>
    <w:rsid w:val="0095612E"/>
    <w:rsid w:val="009611DE"/>
    <w:rsid w:val="009613EC"/>
    <w:rsid w:val="0096458A"/>
    <w:rsid w:val="00966B63"/>
    <w:rsid w:val="00967100"/>
    <w:rsid w:val="00970649"/>
    <w:rsid w:val="00970765"/>
    <w:rsid w:val="00974FAD"/>
    <w:rsid w:val="00975225"/>
    <w:rsid w:val="0098002C"/>
    <w:rsid w:val="00982AB0"/>
    <w:rsid w:val="009844E9"/>
    <w:rsid w:val="0098514D"/>
    <w:rsid w:val="00986F08"/>
    <w:rsid w:val="00987F7E"/>
    <w:rsid w:val="00990C1E"/>
    <w:rsid w:val="009919AA"/>
    <w:rsid w:val="009919B6"/>
    <w:rsid w:val="00992829"/>
    <w:rsid w:val="00994C6D"/>
    <w:rsid w:val="00994E8B"/>
    <w:rsid w:val="00997D63"/>
    <w:rsid w:val="00997F63"/>
    <w:rsid w:val="009A16E8"/>
    <w:rsid w:val="009B1018"/>
    <w:rsid w:val="009B1527"/>
    <w:rsid w:val="009B1760"/>
    <w:rsid w:val="009B2C9B"/>
    <w:rsid w:val="009B4890"/>
    <w:rsid w:val="009B50FD"/>
    <w:rsid w:val="009B64F2"/>
    <w:rsid w:val="009C1A52"/>
    <w:rsid w:val="009C1CF8"/>
    <w:rsid w:val="009C4216"/>
    <w:rsid w:val="009C70DD"/>
    <w:rsid w:val="009D342A"/>
    <w:rsid w:val="009D627B"/>
    <w:rsid w:val="009D69A4"/>
    <w:rsid w:val="009D72FB"/>
    <w:rsid w:val="009E0173"/>
    <w:rsid w:val="009E0970"/>
    <w:rsid w:val="009E1E83"/>
    <w:rsid w:val="009E2ABA"/>
    <w:rsid w:val="009F09E1"/>
    <w:rsid w:val="009F0AEE"/>
    <w:rsid w:val="009F2268"/>
    <w:rsid w:val="009F2A63"/>
    <w:rsid w:val="009F6C11"/>
    <w:rsid w:val="009F7E7A"/>
    <w:rsid w:val="00A03B65"/>
    <w:rsid w:val="00A04B87"/>
    <w:rsid w:val="00A0542D"/>
    <w:rsid w:val="00A106F6"/>
    <w:rsid w:val="00A11A46"/>
    <w:rsid w:val="00A11B14"/>
    <w:rsid w:val="00A12C77"/>
    <w:rsid w:val="00A145D0"/>
    <w:rsid w:val="00A154A2"/>
    <w:rsid w:val="00A24D50"/>
    <w:rsid w:val="00A31227"/>
    <w:rsid w:val="00A33141"/>
    <w:rsid w:val="00A34733"/>
    <w:rsid w:val="00A40480"/>
    <w:rsid w:val="00A437C6"/>
    <w:rsid w:val="00A44675"/>
    <w:rsid w:val="00A44912"/>
    <w:rsid w:val="00A44EF2"/>
    <w:rsid w:val="00A46219"/>
    <w:rsid w:val="00A46CB0"/>
    <w:rsid w:val="00A506EA"/>
    <w:rsid w:val="00A52DFF"/>
    <w:rsid w:val="00A55BAB"/>
    <w:rsid w:val="00A65273"/>
    <w:rsid w:val="00A6593F"/>
    <w:rsid w:val="00A70F78"/>
    <w:rsid w:val="00A7144A"/>
    <w:rsid w:val="00A7309E"/>
    <w:rsid w:val="00A734EC"/>
    <w:rsid w:val="00A75BF1"/>
    <w:rsid w:val="00A82B77"/>
    <w:rsid w:val="00A83A70"/>
    <w:rsid w:val="00A8577D"/>
    <w:rsid w:val="00A86775"/>
    <w:rsid w:val="00A86886"/>
    <w:rsid w:val="00A908D9"/>
    <w:rsid w:val="00A91FBF"/>
    <w:rsid w:val="00A92ABE"/>
    <w:rsid w:val="00A930C3"/>
    <w:rsid w:val="00AA2825"/>
    <w:rsid w:val="00AA5DF1"/>
    <w:rsid w:val="00AB0CE0"/>
    <w:rsid w:val="00AB285C"/>
    <w:rsid w:val="00AB3256"/>
    <w:rsid w:val="00AB41FA"/>
    <w:rsid w:val="00AB7F70"/>
    <w:rsid w:val="00AC0338"/>
    <w:rsid w:val="00AD187F"/>
    <w:rsid w:val="00AD2D56"/>
    <w:rsid w:val="00AD6F0F"/>
    <w:rsid w:val="00AE294F"/>
    <w:rsid w:val="00AE5EE7"/>
    <w:rsid w:val="00AE7F67"/>
    <w:rsid w:val="00AF0FC8"/>
    <w:rsid w:val="00AF267A"/>
    <w:rsid w:val="00AF5E56"/>
    <w:rsid w:val="00AF637D"/>
    <w:rsid w:val="00AF6556"/>
    <w:rsid w:val="00AF704C"/>
    <w:rsid w:val="00B03CFC"/>
    <w:rsid w:val="00B057E0"/>
    <w:rsid w:val="00B11F97"/>
    <w:rsid w:val="00B12BD6"/>
    <w:rsid w:val="00B14465"/>
    <w:rsid w:val="00B144C8"/>
    <w:rsid w:val="00B160D4"/>
    <w:rsid w:val="00B20DA5"/>
    <w:rsid w:val="00B245A8"/>
    <w:rsid w:val="00B30E3E"/>
    <w:rsid w:val="00B362C1"/>
    <w:rsid w:val="00B44A93"/>
    <w:rsid w:val="00B51E3C"/>
    <w:rsid w:val="00B52119"/>
    <w:rsid w:val="00B5375E"/>
    <w:rsid w:val="00B53E76"/>
    <w:rsid w:val="00B549C2"/>
    <w:rsid w:val="00B54CF3"/>
    <w:rsid w:val="00B61993"/>
    <w:rsid w:val="00B62FDA"/>
    <w:rsid w:val="00B6460C"/>
    <w:rsid w:val="00B661F6"/>
    <w:rsid w:val="00B66236"/>
    <w:rsid w:val="00B72944"/>
    <w:rsid w:val="00B7455F"/>
    <w:rsid w:val="00B759E6"/>
    <w:rsid w:val="00B75A13"/>
    <w:rsid w:val="00B7792E"/>
    <w:rsid w:val="00B8019A"/>
    <w:rsid w:val="00B82B09"/>
    <w:rsid w:val="00B830E7"/>
    <w:rsid w:val="00B83CD8"/>
    <w:rsid w:val="00B84FA0"/>
    <w:rsid w:val="00B8511B"/>
    <w:rsid w:val="00B85E99"/>
    <w:rsid w:val="00B878F7"/>
    <w:rsid w:val="00B913F1"/>
    <w:rsid w:val="00B9342A"/>
    <w:rsid w:val="00BA3AF2"/>
    <w:rsid w:val="00BA6450"/>
    <w:rsid w:val="00BA7C41"/>
    <w:rsid w:val="00BB17C0"/>
    <w:rsid w:val="00BB1C35"/>
    <w:rsid w:val="00BB1C95"/>
    <w:rsid w:val="00BB1DC8"/>
    <w:rsid w:val="00BB3200"/>
    <w:rsid w:val="00BB731B"/>
    <w:rsid w:val="00BC033A"/>
    <w:rsid w:val="00BC0F21"/>
    <w:rsid w:val="00BC3D2B"/>
    <w:rsid w:val="00BC3FE0"/>
    <w:rsid w:val="00BC65A4"/>
    <w:rsid w:val="00BD27C4"/>
    <w:rsid w:val="00BD2AE4"/>
    <w:rsid w:val="00BD367F"/>
    <w:rsid w:val="00BD3A7D"/>
    <w:rsid w:val="00BD5BD9"/>
    <w:rsid w:val="00BE18C3"/>
    <w:rsid w:val="00BE3F8A"/>
    <w:rsid w:val="00BE6A90"/>
    <w:rsid w:val="00BF0CF5"/>
    <w:rsid w:val="00BF1B57"/>
    <w:rsid w:val="00BF7257"/>
    <w:rsid w:val="00C00002"/>
    <w:rsid w:val="00C032E8"/>
    <w:rsid w:val="00C03678"/>
    <w:rsid w:val="00C03CF0"/>
    <w:rsid w:val="00C03D0D"/>
    <w:rsid w:val="00C04A42"/>
    <w:rsid w:val="00C06350"/>
    <w:rsid w:val="00C14034"/>
    <w:rsid w:val="00C14EB1"/>
    <w:rsid w:val="00C15055"/>
    <w:rsid w:val="00C159FE"/>
    <w:rsid w:val="00C20641"/>
    <w:rsid w:val="00C21A47"/>
    <w:rsid w:val="00C3521C"/>
    <w:rsid w:val="00C42FBC"/>
    <w:rsid w:val="00C44051"/>
    <w:rsid w:val="00C4729F"/>
    <w:rsid w:val="00C50404"/>
    <w:rsid w:val="00C507F1"/>
    <w:rsid w:val="00C5107D"/>
    <w:rsid w:val="00C516C0"/>
    <w:rsid w:val="00C532C5"/>
    <w:rsid w:val="00C556CF"/>
    <w:rsid w:val="00C626EE"/>
    <w:rsid w:val="00C65288"/>
    <w:rsid w:val="00C66A34"/>
    <w:rsid w:val="00C70460"/>
    <w:rsid w:val="00C70E0D"/>
    <w:rsid w:val="00C7140C"/>
    <w:rsid w:val="00C716CA"/>
    <w:rsid w:val="00C73018"/>
    <w:rsid w:val="00C74872"/>
    <w:rsid w:val="00C749DD"/>
    <w:rsid w:val="00C80E1A"/>
    <w:rsid w:val="00C83001"/>
    <w:rsid w:val="00C83134"/>
    <w:rsid w:val="00C8376F"/>
    <w:rsid w:val="00C84C23"/>
    <w:rsid w:val="00C85F3C"/>
    <w:rsid w:val="00C91510"/>
    <w:rsid w:val="00C91CCB"/>
    <w:rsid w:val="00C96259"/>
    <w:rsid w:val="00CA0E9C"/>
    <w:rsid w:val="00CA19F0"/>
    <w:rsid w:val="00CA1A31"/>
    <w:rsid w:val="00CA59EE"/>
    <w:rsid w:val="00CA61DA"/>
    <w:rsid w:val="00CA6E9F"/>
    <w:rsid w:val="00CA7401"/>
    <w:rsid w:val="00CB4911"/>
    <w:rsid w:val="00CB67E1"/>
    <w:rsid w:val="00CC44BF"/>
    <w:rsid w:val="00CC4D68"/>
    <w:rsid w:val="00CC7086"/>
    <w:rsid w:val="00CD0AC5"/>
    <w:rsid w:val="00CD1B11"/>
    <w:rsid w:val="00CD1CFA"/>
    <w:rsid w:val="00CD27A0"/>
    <w:rsid w:val="00CD5294"/>
    <w:rsid w:val="00CD5F63"/>
    <w:rsid w:val="00CE3B63"/>
    <w:rsid w:val="00CE748F"/>
    <w:rsid w:val="00CE77D4"/>
    <w:rsid w:val="00CF15BC"/>
    <w:rsid w:val="00CF2AB7"/>
    <w:rsid w:val="00CF6365"/>
    <w:rsid w:val="00D00662"/>
    <w:rsid w:val="00D0362E"/>
    <w:rsid w:val="00D036FA"/>
    <w:rsid w:val="00D03B21"/>
    <w:rsid w:val="00D04AB5"/>
    <w:rsid w:val="00D05044"/>
    <w:rsid w:val="00D10BD2"/>
    <w:rsid w:val="00D1215A"/>
    <w:rsid w:val="00D12589"/>
    <w:rsid w:val="00D12C7B"/>
    <w:rsid w:val="00D12DAA"/>
    <w:rsid w:val="00D14C4E"/>
    <w:rsid w:val="00D15B02"/>
    <w:rsid w:val="00D16941"/>
    <w:rsid w:val="00D170D8"/>
    <w:rsid w:val="00D1765C"/>
    <w:rsid w:val="00D1781B"/>
    <w:rsid w:val="00D20AEA"/>
    <w:rsid w:val="00D25E84"/>
    <w:rsid w:val="00D312CF"/>
    <w:rsid w:val="00D316FA"/>
    <w:rsid w:val="00D32BFA"/>
    <w:rsid w:val="00D37AB5"/>
    <w:rsid w:val="00D41500"/>
    <w:rsid w:val="00D43D3D"/>
    <w:rsid w:val="00D43E0B"/>
    <w:rsid w:val="00D50E4C"/>
    <w:rsid w:val="00D5175E"/>
    <w:rsid w:val="00D51EB6"/>
    <w:rsid w:val="00D530D8"/>
    <w:rsid w:val="00D53B9F"/>
    <w:rsid w:val="00D57EE9"/>
    <w:rsid w:val="00D602ED"/>
    <w:rsid w:val="00D60D69"/>
    <w:rsid w:val="00D60F06"/>
    <w:rsid w:val="00D62320"/>
    <w:rsid w:val="00D630B1"/>
    <w:rsid w:val="00D651D4"/>
    <w:rsid w:val="00D656CF"/>
    <w:rsid w:val="00D832F5"/>
    <w:rsid w:val="00D85C8F"/>
    <w:rsid w:val="00D9089A"/>
    <w:rsid w:val="00D93E5C"/>
    <w:rsid w:val="00D97208"/>
    <w:rsid w:val="00DA09ED"/>
    <w:rsid w:val="00DA1711"/>
    <w:rsid w:val="00DA1AD4"/>
    <w:rsid w:val="00DA364D"/>
    <w:rsid w:val="00DA457C"/>
    <w:rsid w:val="00DA62E9"/>
    <w:rsid w:val="00DB0CC8"/>
    <w:rsid w:val="00DB4C67"/>
    <w:rsid w:val="00DB67C9"/>
    <w:rsid w:val="00DC25B9"/>
    <w:rsid w:val="00DC2749"/>
    <w:rsid w:val="00DC36AB"/>
    <w:rsid w:val="00DC4232"/>
    <w:rsid w:val="00DC6141"/>
    <w:rsid w:val="00DC6BEB"/>
    <w:rsid w:val="00DD27FD"/>
    <w:rsid w:val="00DD29C7"/>
    <w:rsid w:val="00DD5776"/>
    <w:rsid w:val="00DE1FC9"/>
    <w:rsid w:val="00DE3F5C"/>
    <w:rsid w:val="00DE4198"/>
    <w:rsid w:val="00DE536C"/>
    <w:rsid w:val="00DF0A92"/>
    <w:rsid w:val="00DF0E45"/>
    <w:rsid w:val="00DF4FD7"/>
    <w:rsid w:val="00E047E6"/>
    <w:rsid w:val="00E06F29"/>
    <w:rsid w:val="00E07611"/>
    <w:rsid w:val="00E07B9B"/>
    <w:rsid w:val="00E14825"/>
    <w:rsid w:val="00E1530B"/>
    <w:rsid w:val="00E15A03"/>
    <w:rsid w:val="00E168C2"/>
    <w:rsid w:val="00E171B9"/>
    <w:rsid w:val="00E1778D"/>
    <w:rsid w:val="00E223E9"/>
    <w:rsid w:val="00E22CDF"/>
    <w:rsid w:val="00E23E84"/>
    <w:rsid w:val="00E24EA5"/>
    <w:rsid w:val="00E254FF"/>
    <w:rsid w:val="00E27A18"/>
    <w:rsid w:val="00E3014B"/>
    <w:rsid w:val="00E326BF"/>
    <w:rsid w:val="00E33F64"/>
    <w:rsid w:val="00E35FB1"/>
    <w:rsid w:val="00E37B02"/>
    <w:rsid w:val="00E404D5"/>
    <w:rsid w:val="00E41BD9"/>
    <w:rsid w:val="00E42541"/>
    <w:rsid w:val="00E43100"/>
    <w:rsid w:val="00E51143"/>
    <w:rsid w:val="00E5186E"/>
    <w:rsid w:val="00E5230E"/>
    <w:rsid w:val="00E55BE4"/>
    <w:rsid w:val="00E5694A"/>
    <w:rsid w:val="00E56B48"/>
    <w:rsid w:val="00E623F0"/>
    <w:rsid w:val="00E639A6"/>
    <w:rsid w:val="00E63F78"/>
    <w:rsid w:val="00E64157"/>
    <w:rsid w:val="00E6628A"/>
    <w:rsid w:val="00E7333C"/>
    <w:rsid w:val="00E75655"/>
    <w:rsid w:val="00E82F01"/>
    <w:rsid w:val="00E83E43"/>
    <w:rsid w:val="00E878D6"/>
    <w:rsid w:val="00E900C2"/>
    <w:rsid w:val="00E91A5E"/>
    <w:rsid w:val="00E9384C"/>
    <w:rsid w:val="00E96317"/>
    <w:rsid w:val="00E96A55"/>
    <w:rsid w:val="00EA3AF9"/>
    <w:rsid w:val="00EA3B32"/>
    <w:rsid w:val="00EA4FC7"/>
    <w:rsid w:val="00EA6BF2"/>
    <w:rsid w:val="00EA7EAA"/>
    <w:rsid w:val="00EB1D84"/>
    <w:rsid w:val="00EB4951"/>
    <w:rsid w:val="00EC026B"/>
    <w:rsid w:val="00EC4A08"/>
    <w:rsid w:val="00EC573E"/>
    <w:rsid w:val="00ED003A"/>
    <w:rsid w:val="00ED405E"/>
    <w:rsid w:val="00EE404F"/>
    <w:rsid w:val="00EE4B39"/>
    <w:rsid w:val="00EE6CA7"/>
    <w:rsid w:val="00EF16D5"/>
    <w:rsid w:val="00EF3E78"/>
    <w:rsid w:val="00EF4A45"/>
    <w:rsid w:val="00EF6293"/>
    <w:rsid w:val="00F02703"/>
    <w:rsid w:val="00F034E5"/>
    <w:rsid w:val="00F0437C"/>
    <w:rsid w:val="00F04F24"/>
    <w:rsid w:val="00F04F3E"/>
    <w:rsid w:val="00F1122D"/>
    <w:rsid w:val="00F13C9E"/>
    <w:rsid w:val="00F16A92"/>
    <w:rsid w:val="00F21A86"/>
    <w:rsid w:val="00F223F8"/>
    <w:rsid w:val="00F23485"/>
    <w:rsid w:val="00F24645"/>
    <w:rsid w:val="00F256A1"/>
    <w:rsid w:val="00F26D64"/>
    <w:rsid w:val="00F33756"/>
    <w:rsid w:val="00F41229"/>
    <w:rsid w:val="00F42DBC"/>
    <w:rsid w:val="00F44B77"/>
    <w:rsid w:val="00F453DF"/>
    <w:rsid w:val="00F5599D"/>
    <w:rsid w:val="00F55CDA"/>
    <w:rsid w:val="00F6062B"/>
    <w:rsid w:val="00F63353"/>
    <w:rsid w:val="00F65FB4"/>
    <w:rsid w:val="00F66349"/>
    <w:rsid w:val="00F6683A"/>
    <w:rsid w:val="00F70269"/>
    <w:rsid w:val="00F7147F"/>
    <w:rsid w:val="00F72F1A"/>
    <w:rsid w:val="00F7579D"/>
    <w:rsid w:val="00F77C91"/>
    <w:rsid w:val="00F814E8"/>
    <w:rsid w:val="00F81769"/>
    <w:rsid w:val="00F82013"/>
    <w:rsid w:val="00F82CB6"/>
    <w:rsid w:val="00F83707"/>
    <w:rsid w:val="00F83ED3"/>
    <w:rsid w:val="00F84AEB"/>
    <w:rsid w:val="00F906AD"/>
    <w:rsid w:val="00F91ADC"/>
    <w:rsid w:val="00F945F0"/>
    <w:rsid w:val="00F95956"/>
    <w:rsid w:val="00F95B39"/>
    <w:rsid w:val="00F9625D"/>
    <w:rsid w:val="00F97E6C"/>
    <w:rsid w:val="00FA2CEF"/>
    <w:rsid w:val="00FA4594"/>
    <w:rsid w:val="00FA46A5"/>
    <w:rsid w:val="00FA5A9F"/>
    <w:rsid w:val="00FB201F"/>
    <w:rsid w:val="00FB4FA2"/>
    <w:rsid w:val="00FC1002"/>
    <w:rsid w:val="00FC6B85"/>
    <w:rsid w:val="00FD2FED"/>
    <w:rsid w:val="00FE2528"/>
    <w:rsid w:val="00FE5F07"/>
    <w:rsid w:val="00FE6F87"/>
    <w:rsid w:val="00FF0DA5"/>
    <w:rsid w:val="00FF1A20"/>
    <w:rsid w:val="00FF6A34"/>
    <w:rsid w:val="00FF7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D80D54F"/>
  <w15:docId w15:val="{416E4C86-0CD6-4BAA-AE61-BEDD236FF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3134"/>
    <w:rPr>
      <w:sz w:val="24"/>
      <w:szCs w:val="24"/>
      <w:lang w:val="en-GB" w:eastAsia="en-US"/>
    </w:rPr>
  </w:style>
  <w:style w:type="paragraph" w:styleId="Cabealho1">
    <w:name w:val="heading 1"/>
    <w:basedOn w:val="Normal"/>
    <w:next w:val="Normal"/>
    <w:link w:val="Cabealho1Carter"/>
    <w:qFormat/>
    <w:rsid w:val="0075291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5E3C9E"/>
    <w:rPr>
      <w:rFonts w:ascii="Tahoma" w:hAnsi="Tahoma" w:cs="Tahoma"/>
      <w:sz w:val="16"/>
      <w:szCs w:val="16"/>
    </w:rPr>
  </w:style>
  <w:style w:type="paragraph" w:styleId="Corpodetexto">
    <w:name w:val="Body Text"/>
    <w:basedOn w:val="Normal"/>
    <w:rsid w:val="00DA09ED"/>
    <w:pPr>
      <w:spacing w:line="360" w:lineRule="auto"/>
      <w:jc w:val="both"/>
    </w:pPr>
    <w:rPr>
      <w:szCs w:val="20"/>
      <w:lang w:val="pt-PT" w:eastAsia="pt-PT"/>
    </w:rPr>
  </w:style>
  <w:style w:type="character" w:styleId="Hiperligao">
    <w:name w:val="Hyperlink"/>
    <w:basedOn w:val="Tipodeletrapredefinidodopargrafo"/>
    <w:rsid w:val="00056F45"/>
    <w:rPr>
      <w:color w:val="CC3300"/>
      <w:u w:val="single"/>
    </w:rPr>
  </w:style>
  <w:style w:type="paragraph" w:styleId="NormalWeb">
    <w:name w:val="Normal (Web)"/>
    <w:basedOn w:val="Normal"/>
    <w:uiPriority w:val="99"/>
    <w:unhideWhenUsed/>
    <w:rsid w:val="00C14EB1"/>
    <w:pPr>
      <w:spacing w:before="100" w:beforeAutospacing="1" w:after="100" w:afterAutospacing="1"/>
    </w:pPr>
    <w:rPr>
      <w:rFonts w:eastAsia="Calibri"/>
      <w:lang w:val="pt-PT" w:eastAsia="pt-PT"/>
    </w:rPr>
  </w:style>
  <w:style w:type="character" w:customStyle="1" w:styleId="style61">
    <w:name w:val="style61"/>
    <w:basedOn w:val="Tipodeletrapredefinidodopargrafo"/>
    <w:rsid w:val="00C14EB1"/>
    <w:rPr>
      <w:i/>
      <w:iCs/>
    </w:rPr>
  </w:style>
  <w:style w:type="table" w:styleId="Tabelacomgrelha">
    <w:name w:val="Table Grid"/>
    <w:basedOn w:val="Tabelanormal"/>
    <w:rsid w:val="00E171B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Cabealho">
    <w:name w:val="header"/>
    <w:basedOn w:val="Normal"/>
    <w:link w:val="CabealhoCarter"/>
    <w:rsid w:val="00056F45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rsid w:val="00056F45"/>
    <w:rPr>
      <w:sz w:val="24"/>
      <w:szCs w:val="24"/>
      <w:lang w:val="en-GB" w:eastAsia="en-US"/>
    </w:rPr>
  </w:style>
  <w:style w:type="paragraph" w:styleId="Rodap">
    <w:name w:val="footer"/>
    <w:basedOn w:val="Normal"/>
    <w:link w:val="RodapCarter"/>
    <w:rsid w:val="00056F45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rsid w:val="00056F45"/>
    <w:rPr>
      <w:sz w:val="24"/>
      <w:szCs w:val="24"/>
      <w:lang w:val="en-GB" w:eastAsia="en-US"/>
    </w:rPr>
  </w:style>
  <w:style w:type="character" w:styleId="nfase">
    <w:name w:val="Emphasis"/>
    <w:basedOn w:val="Tipodeletrapredefinidodopargrafo"/>
    <w:qFormat/>
    <w:rsid w:val="006936DA"/>
    <w:rPr>
      <w:i/>
      <w:iCs/>
    </w:rPr>
  </w:style>
  <w:style w:type="character" w:styleId="Refdecomentrio">
    <w:name w:val="annotation reference"/>
    <w:basedOn w:val="Tipodeletrapredefinidodopargrafo"/>
    <w:semiHidden/>
    <w:unhideWhenUsed/>
    <w:rsid w:val="003A5880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3A5880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3A5880"/>
    <w:rPr>
      <w:lang w:val="en-GB" w:eastAsia="en-US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3A5880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3A5880"/>
    <w:rPr>
      <w:b/>
      <w:bCs/>
      <w:lang w:val="en-GB" w:eastAsia="en-US"/>
    </w:rPr>
  </w:style>
  <w:style w:type="paragraph" w:styleId="PargrafodaLista">
    <w:name w:val="List Paragraph"/>
    <w:basedOn w:val="Normal"/>
    <w:uiPriority w:val="34"/>
    <w:qFormat/>
    <w:rsid w:val="0039244C"/>
    <w:pPr>
      <w:ind w:left="720"/>
      <w:contextualSpacing/>
    </w:pPr>
  </w:style>
  <w:style w:type="character" w:customStyle="1" w:styleId="Cabealho1Carter">
    <w:name w:val="Cabeçalho 1 Caráter"/>
    <w:basedOn w:val="Tipodeletrapredefinidodopargrafo"/>
    <w:link w:val="Cabealho1"/>
    <w:rsid w:val="0075291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en-US"/>
    </w:rPr>
  </w:style>
  <w:style w:type="character" w:customStyle="1" w:styleId="UnresolvedMention">
    <w:name w:val="Unresolved Mention"/>
    <w:basedOn w:val="Tipodeletrapredefinidodopargrafo"/>
    <w:uiPriority w:val="99"/>
    <w:semiHidden/>
    <w:unhideWhenUsed/>
    <w:rsid w:val="005805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430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5410">
      <w:bodyDiv w:val="1"/>
      <w:marLeft w:val="150"/>
      <w:marRight w:val="150"/>
      <w:marTop w:val="75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5242">
      <w:bodyDiv w:val="1"/>
      <w:marLeft w:val="150"/>
      <w:marRight w:val="150"/>
      <w:marTop w:val="75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1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5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2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gionalscience.org/index.php/programs/nurturing-new-talent.htm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rsai@apdr.pt" TargetMode="External"/><Relationship Id="rId1" Type="http://schemas.openxmlformats.org/officeDocument/2006/relationships/hyperlink" Target="http://www.regionalscience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BCBBEC-7CEE-4FAE-A007-4A29AC59D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802</Characters>
  <Application>Microsoft Office Word</Application>
  <DocSecurity>0</DocSecurity>
  <Lines>6</Lines>
  <Paragraphs>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Universidade dos Açores</vt:lpstr>
      <vt:lpstr>Universidade dos Açores</vt:lpstr>
      <vt:lpstr>Universidade dos Açores</vt:lpstr>
    </vt:vector>
  </TitlesOfParts>
  <Company>IERU</Company>
  <LinksUpToDate>false</LinksUpToDate>
  <CharactersWithSpaces>949</CharactersWithSpaces>
  <SharedDoc>false</SharedDoc>
  <HLinks>
    <vt:vector size="12" baseType="variant">
      <vt:variant>
        <vt:i4>4391035</vt:i4>
      </vt:variant>
      <vt:variant>
        <vt:i4>3</vt:i4>
      </vt:variant>
      <vt:variant>
        <vt:i4>0</vt:i4>
      </vt:variant>
      <vt:variant>
        <vt:i4>5</vt:i4>
      </vt:variant>
      <vt:variant>
        <vt:lpwstr>mailto:rsai@apdr.pt</vt:lpwstr>
      </vt:variant>
      <vt:variant>
        <vt:lpwstr/>
      </vt:variant>
      <vt:variant>
        <vt:i4>2687079</vt:i4>
      </vt:variant>
      <vt:variant>
        <vt:i4>0</vt:i4>
      </vt:variant>
      <vt:variant>
        <vt:i4>0</vt:i4>
      </vt:variant>
      <vt:variant>
        <vt:i4>5</vt:i4>
      </vt:variant>
      <vt:variant>
        <vt:lpwstr>http://www.regionalscience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os Açores</dc:title>
  <dc:creator>biblioteca</dc:creator>
  <cp:lastModifiedBy>Elisabete Martins</cp:lastModifiedBy>
  <cp:revision>2</cp:revision>
  <cp:lastPrinted>2019-04-12T14:54:00Z</cp:lastPrinted>
  <dcterms:created xsi:type="dcterms:W3CDTF">2021-08-30T09:00:00Z</dcterms:created>
  <dcterms:modified xsi:type="dcterms:W3CDTF">2021-08-30T09:00:00Z</dcterms:modified>
</cp:coreProperties>
</file>